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621" w:rsidRPr="00B05EE2" w:rsidRDefault="00CC208A" w:rsidP="00FA5A5A">
      <w:pPr>
        <w:jc w:val="both"/>
      </w:pPr>
      <w:r w:rsidRPr="00B05EE2">
        <w:t>What is Quantum Computation?</w:t>
      </w:r>
    </w:p>
    <w:p w:rsidR="00AC424F" w:rsidRDefault="00E32AAB" w:rsidP="00FA5A5A">
      <w:pPr>
        <w:jc w:val="both"/>
      </w:pPr>
      <w:r w:rsidRPr="00E32AAB">
        <w:t xml:space="preserve">The development of Quantum Mechanics </w:t>
      </w:r>
      <w:r>
        <w:t xml:space="preserve">over the last century has paved the way for the new paradigm of computation. Paul Benioff with his research on Quantum Information and Quantum </w:t>
      </w:r>
      <w:r w:rsidR="00C20552">
        <w:t>m</w:t>
      </w:r>
      <w:r>
        <w:t>echanical model of Turing Machines pioneered the field of Quantum Computing.</w:t>
      </w:r>
      <w:r w:rsidR="00F44260">
        <w:t xml:space="preserve"> Quantum computation is based on the postulates of quantum mechanics</w:t>
      </w:r>
      <w:r w:rsidR="0041167C">
        <w:t xml:space="preserve"> which define the way quantum systems behave</w:t>
      </w:r>
      <w:r w:rsidR="00F44260">
        <w:t xml:space="preserve">. In the last couple of decades, many theoretical quantum algorithms have been developed which suggest a possible superiority of quantum computers over their classical counterparts. </w:t>
      </w:r>
      <w:r w:rsidR="00E160B7">
        <w:t xml:space="preserve">This section discusses, in brief, the basics of quantum computing required to build more complex algorithms </w:t>
      </w:r>
      <w:r w:rsidR="00D32326">
        <w:t>which can help to</w:t>
      </w:r>
      <w:r w:rsidR="00E160B7">
        <w:t xml:space="preserve"> solve some of the challenging problems faced by classical computers.</w:t>
      </w:r>
    </w:p>
    <w:p w:rsidR="00DF5612" w:rsidRPr="00EA1C18" w:rsidRDefault="00DF5612" w:rsidP="00FA5A5A">
      <w:pPr>
        <w:jc w:val="both"/>
      </w:pPr>
      <w:r>
        <w:t xml:space="preserve">The most basic unit of computation for classical computers is a </w:t>
      </w:r>
      <w:r w:rsidRPr="00DF5612">
        <w:rPr>
          <w:i/>
          <w:iCs/>
        </w:rPr>
        <w:t>bit</w:t>
      </w:r>
      <w:r w:rsidR="00BE7F4F">
        <w:rPr>
          <w:i/>
          <w:iCs/>
        </w:rPr>
        <w:t xml:space="preserve"> (binary digit)</w:t>
      </w:r>
      <w:r>
        <w:t xml:space="preserve"> which is used to store and process information. Quantum computers make use of </w:t>
      </w:r>
      <w:r w:rsidR="00B57068">
        <w:t xml:space="preserve">a </w:t>
      </w:r>
      <w:r>
        <w:t xml:space="preserve">similar unit of information called </w:t>
      </w:r>
      <w:r w:rsidRPr="00DF5612">
        <w:rPr>
          <w:i/>
          <w:iCs/>
        </w:rPr>
        <w:t>Qubit</w:t>
      </w:r>
      <w:r>
        <w:rPr>
          <w:i/>
          <w:iCs/>
        </w:rPr>
        <w:t xml:space="preserve">. </w:t>
      </w:r>
      <w:r w:rsidR="00B4191E">
        <w:t xml:space="preserve">Unlike </w:t>
      </w:r>
      <w:r w:rsidR="00D5361F">
        <w:t xml:space="preserve">the </w:t>
      </w:r>
      <w:r w:rsidR="00B4191E">
        <w:t>bit which can represe</w:t>
      </w:r>
      <w:bookmarkStart w:id="0" w:name="_GoBack"/>
      <w:bookmarkEnd w:id="0"/>
      <w:r w:rsidR="00B4191E">
        <w:t>nt either a zero state or one state</w:t>
      </w:r>
      <w:r w:rsidR="00BE7F4F">
        <w:t xml:space="preserve"> at any given time</w:t>
      </w:r>
      <w:r w:rsidR="00B4191E">
        <w:t>, Qubits can simultaneously be in a superposition state</w:t>
      </w:r>
      <w:r w:rsidR="00366943">
        <w:t xml:space="preserve"> of both |0&gt; </w:t>
      </w:r>
      <w:r w:rsidR="00153B22">
        <w:t>and |1&gt; state.</w:t>
      </w:r>
      <w:r w:rsidR="00EA1C18">
        <w:t xml:space="preserve"> More precisely, the state of a single qubit is a </w:t>
      </w:r>
      <w:r w:rsidR="00BE7F4F">
        <w:t xml:space="preserve">unit </w:t>
      </w:r>
      <w:r w:rsidR="00EA1C18">
        <w:t xml:space="preserve">vector in a 2-dimensional complex vector space called </w:t>
      </w:r>
      <w:r w:rsidR="00EA1C18">
        <w:rPr>
          <w:i/>
          <w:iCs/>
        </w:rPr>
        <w:t>Hilbert Space</w:t>
      </w:r>
      <w:r w:rsidR="00EA1C18">
        <w:t xml:space="preserve">. </w:t>
      </w:r>
      <w:r w:rsidR="00E70F1C">
        <w:t xml:space="preserve">|0&gt; and |1&gt; states of the qubit vector are called the orthonormal basis of the given Hilbert space. </w:t>
      </w:r>
      <w:r w:rsidR="00EC5A50">
        <w:t>Fig shows the Bloch sphere representation of the qubit state vector.</w:t>
      </w:r>
    </w:p>
    <w:p w:rsidR="00CC208A" w:rsidRDefault="00CC208A" w:rsidP="00FA5A5A">
      <w:pPr>
        <w:jc w:val="both"/>
      </w:pPr>
      <w:r>
        <w:t>Why Quantum Computation is required?</w:t>
      </w:r>
    </w:p>
    <w:p w:rsidR="00CC208A" w:rsidRDefault="00CC208A" w:rsidP="00FA5A5A">
      <w:pPr>
        <w:jc w:val="both"/>
      </w:pPr>
      <w:r>
        <w:t>Qubit</w:t>
      </w:r>
    </w:p>
    <w:p w:rsidR="00CC208A" w:rsidRDefault="00CC208A" w:rsidP="00FA5A5A">
      <w:pPr>
        <w:jc w:val="both"/>
      </w:pPr>
      <w:r>
        <w:t>Single and Multi-Qubit Gates</w:t>
      </w:r>
    </w:p>
    <w:p w:rsidR="00CC208A" w:rsidRPr="00AC424F" w:rsidRDefault="00CC208A" w:rsidP="00FA5A5A">
      <w:pPr>
        <w:jc w:val="both"/>
        <w:rPr>
          <w:lang w:val="fr-FR"/>
        </w:rPr>
      </w:pPr>
      <w:r w:rsidRPr="00AC424F">
        <w:rPr>
          <w:lang w:val="fr-FR"/>
        </w:rPr>
        <w:t>Circuit</w:t>
      </w:r>
    </w:p>
    <w:p w:rsidR="00CC208A" w:rsidRPr="00AC424F" w:rsidRDefault="00CC208A" w:rsidP="00FA5A5A">
      <w:pPr>
        <w:jc w:val="both"/>
        <w:rPr>
          <w:lang w:val="fr-FR"/>
        </w:rPr>
      </w:pPr>
      <w:proofErr w:type="spellStart"/>
      <w:r w:rsidRPr="00AC424F">
        <w:rPr>
          <w:lang w:val="fr-FR"/>
        </w:rPr>
        <w:t>Entanglement</w:t>
      </w:r>
      <w:proofErr w:type="spellEnd"/>
      <w:r w:rsidRPr="00AC424F">
        <w:rPr>
          <w:lang w:val="fr-FR"/>
        </w:rPr>
        <w:t xml:space="preserve">, Superposition, Quantum </w:t>
      </w:r>
      <w:proofErr w:type="spellStart"/>
      <w:r w:rsidRPr="00AC424F">
        <w:rPr>
          <w:lang w:val="fr-FR"/>
        </w:rPr>
        <w:t>Parallelism</w:t>
      </w:r>
      <w:proofErr w:type="spellEnd"/>
    </w:p>
    <w:p w:rsidR="00CC208A" w:rsidRPr="00AC424F" w:rsidRDefault="00CC208A" w:rsidP="00FA5A5A">
      <w:pPr>
        <w:jc w:val="both"/>
        <w:rPr>
          <w:lang w:val="fr-FR"/>
        </w:rPr>
      </w:pPr>
      <w:r w:rsidRPr="00AC424F">
        <w:rPr>
          <w:lang w:val="fr-FR"/>
        </w:rPr>
        <w:t>Quantum Machine Learning</w:t>
      </w:r>
    </w:p>
    <w:p w:rsidR="00CC208A" w:rsidRDefault="00CC208A" w:rsidP="00FA5A5A">
      <w:pPr>
        <w:jc w:val="both"/>
      </w:pPr>
      <w:r>
        <w:t>Quantum Classifiers</w:t>
      </w:r>
    </w:p>
    <w:p w:rsidR="00CC208A" w:rsidRDefault="00CC208A" w:rsidP="00FA5A5A">
      <w:pPr>
        <w:jc w:val="both"/>
      </w:pPr>
    </w:p>
    <w:sectPr w:rsidR="00CC20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tDQ0NzEzsTQ2tDRU0lEKTi0uzszPAykwqQUAPT2qDiwAAAA="/>
  </w:docVars>
  <w:rsids>
    <w:rsidRoot w:val="00A34A27"/>
    <w:rsid w:val="00153B22"/>
    <w:rsid w:val="001E24CA"/>
    <w:rsid w:val="00366943"/>
    <w:rsid w:val="0040304C"/>
    <w:rsid w:val="0041167C"/>
    <w:rsid w:val="00512BBD"/>
    <w:rsid w:val="00844BE5"/>
    <w:rsid w:val="00A34A27"/>
    <w:rsid w:val="00AC424F"/>
    <w:rsid w:val="00B05EE2"/>
    <w:rsid w:val="00B4191E"/>
    <w:rsid w:val="00B57068"/>
    <w:rsid w:val="00B768A2"/>
    <w:rsid w:val="00B82D78"/>
    <w:rsid w:val="00BE7F4F"/>
    <w:rsid w:val="00C20552"/>
    <w:rsid w:val="00CC208A"/>
    <w:rsid w:val="00CD6621"/>
    <w:rsid w:val="00D32326"/>
    <w:rsid w:val="00D5361F"/>
    <w:rsid w:val="00DF5612"/>
    <w:rsid w:val="00E160B7"/>
    <w:rsid w:val="00E32AAB"/>
    <w:rsid w:val="00E70F1C"/>
    <w:rsid w:val="00EA1C18"/>
    <w:rsid w:val="00EC5A50"/>
    <w:rsid w:val="00F44260"/>
    <w:rsid w:val="00FA5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91050"/>
  <w15:chartTrackingRefBased/>
  <w15:docId w15:val="{986B8D47-CD64-43B3-8B03-F8DD4F28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prakash Asolkar</dc:creator>
  <cp:keywords/>
  <dc:description/>
  <cp:lastModifiedBy>Jayprakash Asolkar</cp:lastModifiedBy>
  <cp:revision>22</cp:revision>
  <dcterms:created xsi:type="dcterms:W3CDTF">2020-06-28T06:26:00Z</dcterms:created>
  <dcterms:modified xsi:type="dcterms:W3CDTF">2020-07-05T07:30:00Z</dcterms:modified>
</cp:coreProperties>
</file>